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AA6BA" w14:textId="0B392F43" w:rsidR="004F66FD" w:rsidRPr="00A5653D" w:rsidRDefault="00EA0EE0" w:rsidP="00D70534">
      <w:pPr>
        <w:pStyle w:val="Title"/>
        <w:rPr>
          <w:sz w:val="72"/>
          <w:szCs w:val="72"/>
        </w:rPr>
      </w:pPr>
      <w:r w:rsidRPr="00A5653D">
        <w:rPr>
          <w:sz w:val="72"/>
          <w:szCs w:val="72"/>
        </w:rPr>
        <w:t>CTEC601</w:t>
      </w:r>
      <w:r w:rsidR="00D70534" w:rsidRPr="00A5653D">
        <w:rPr>
          <w:sz w:val="72"/>
          <w:szCs w:val="72"/>
        </w:rPr>
        <w:t xml:space="preserve"> 20</w:t>
      </w:r>
      <w:r w:rsidR="00A97563" w:rsidRPr="00A5653D">
        <w:rPr>
          <w:sz w:val="72"/>
          <w:szCs w:val="72"/>
        </w:rPr>
        <w:t>2</w:t>
      </w:r>
      <w:r w:rsidR="002E0AF4">
        <w:rPr>
          <w:sz w:val="72"/>
          <w:szCs w:val="72"/>
        </w:rPr>
        <w:t>4</w:t>
      </w:r>
      <w:r w:rsidR="00D70534" w:rsidRPr="00A5653D">
        <w:rPr>
          <w:sz w:val="72"/>
          <w:szCs w:val="72"/>
        </w:rPr>
        <w:t xml:space="preserve"> S</w:t>
      </w:r>
      <w:r w:rsidR="00A8427C">
        <w:rPr>
          <w:sz w:val="72"/>
          <w:szCs w:val="72"/>
        </w:rPr>
        <w:t>2</w:t>
      </w:r>
    </w:p>
    <w:p w14:paraId="272AED90" w14:textId="25FC4867" w:rsidR="00D70534" w:rsidRPr="00417E1B" w:rsidRDefault="00D70534" w:rsidP="00D70534">
      <w:pPr>
        <w:pStyle w:val="Subtitle"/>
        <w:rPr>
          <w:sz w:val="40"/>
          <w:szCs w:val="40"/>
        </w:rPr>
      </w:pPr>
      <w:r w:rsidRPr="00417E1B">
        <w:rPr>
          <w:sz w:val="40"/>
          <w:szCs w:val="40"/>
        </w:rPr>
        <w:t xml:space="preserve">Assignment 1 – Rube Goldberg </w:t>
      </w:r>
      <w:r w:rsidR="009A15FC" w:rsidRPr="00417E1B">
        <w:rPr>
          <w:sz w:val="40"/>
          <w:szCs w:val="40"/>
        </w:rPr>
        <w:t>Machine</w:t>
      </w:r>
    </w:p>
    <w:p w14:paraId="34E8656F" w14:textId="77777777" w:rsidR="00EB46DF" w:rsidRDefault="00EB46DF" w:rsidP="00D70534">
      <w:pPr>
        <w:pStyle w:val="Heading1"/>
      </w:pPr>
      <w:r>
        <w:t>Name of the Machine</w:t>
      </w:r>
    </w:p>
    <w:p w14:paraId="52882F09" w14:textId="77777777" w:rsidR="003717D7" w:rsidRDefault="003717D7" w:rsidP="003717D7"/>
    <w:p w14:paraId="5739BCB3" w14:textId="77777777" w:rsidR="001B4583" w:rsidRPr="00DD61CA" w:rsidRDefault="001B4583" w:rsidP="001B4583">
      <w:pPr>
        <w:pStyle w:val="Heading1"/>
      </w:pPr>
      <w:r w:rsidRPr="00DD61CA">
        <w:t>Team Members</w:t>
      </w:r>
    </w:p>
    <w:tbl>
      <w:tblPr>
        <w:tblStyle w:val="ListTable2-Accent1"/>
        <w:tblW w:w="5000" w:type="pct"/>
        <w:tblLook w:val="0420" w:firstRow="1" w:lastRow="0" w:firstColumn="0" w:lastColumn="0" w:noHBand="0" w:noVBand="1"/>
      </w:tblPr>
      <w:tblGrid>
        <w:gridCol w:w="2329"/>
        <w:gridCol w:w="2922"/>
        <w:gridCol w:w="1438"/>
        <w:gridCol w:w="2337"/>
      </w:tblGrid>
      <w:tr w:rsidR="001B4583" w14:paraId="3D9DEE1A" w14:textId="77777777" w:rsidTr="00586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236" w:type="dxa"/>
            <w:tcBorders>
              <w:top w:val="nil"/>
            </w:tcBorders>
            <w:vAlign w:val="center"/>
          </w:tcPr>
          <w:p w14:paraId="5D08F232" w14:textId="77777777" w:rsidR="001B4583" w:rsidRDefault="001B4583" w:rsidP="00586709">
            <w:r>
              <w:t>Name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14:paraId="3B4059D5" w14:textId="77777777" w:rsidR="001B4583" w:rsidRDefault="001B4583" w:rsidP="00586709">
            <w:r>
              <w:t>Contribution description</w:t>
            </w:r>
          </w:p>
        </w:tc>
        <w:tc>
          <w:tcPr>
            <w:tcW w:w="1379" w:type="dxa"/>
            <w:tcBorders>
              <w:top w:val="nil"/>
            </w:tcBorders>
            <w:vAlign w:val="center"/>
          </w:tcPr>
          <w:p w14:paraId="2EC308E9" w14:textId="77777777" w:rsidR="001B4583" w:rsidRDefault="001B4583" w:rsidP="00586709">
            <w:r>
              <w:t>Contribution weight</w:t>
            </w:r>
          </w:p>
        </w:tc>
        <w:tc>
          <w:tcPr>
            <w:tcW w:w="2244" w:type="dxa"/>
            <w:tcBorders>
              <w:top w:val="nil"/>
            </w:tcBorders>
            <w:vAlign w:val="center"/>
          </w:tcPr>
          <w:p w14:paraId="0B39A5E5" w14:textId="77777777" w:rsidR="001B4583" w:rsidRDefault="001B4583" w:rsidP="00586709">
            <w:r>
              <w:t>Signature</w:t>
            </w:r>
          </w:p>
        </w:tc>
      </w:tr>
      <w:tr w:rsidR="001B4583" w14:paraId="3DE672A2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EC41FDA" w14:textId="1E8D78B2" w:rsidR="001B4583" w:rsidRDefault="006934FC" w:rsidP="00586709">
            <w:r>
              <w:t>Ishanika</w:t>
            </w:r>
            <w:r w:rsidR="007873A3">
              <w:t xml:space="preserve"> Singh</w:t>
            </w:r>
          </w:p>
        </w:tc>
        <w:tc>
          <w:tcPr>
            <w:tcW w:w="2806" w:type="dxa"/>
            <w:vAlign w:val="center"/>
          </w:tcPr>
          <w:p w14:paraId="7506E82D" w14:textId="06381A42" w:rsidR="001B4583" w:rsidRDefault="001B4583" w:rsidP="00586709">
            <w:r>
              <w:t xml:space="preserve">e.g., </w:t>
            </w:r>
            <w:r w:rsidR="00B15508">
              <w:t>part 1, testing</w:t>
            </w:r>
          </w:p>
        </w:tc>
        <w:tc>
          <w:tcPr>
            <w:tcW w:w="1379" w:type="dxa"/>
            <w:vAlign w:val="center"/>
          </w:tcPr>
          <w:p w14:paraId="2505FB76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718CB41B" w14:textId="77777777" w:rsidR="001B4583" w:rsidRDefault="001B4583" w:rsidP="00586709"/>
        </w:tc>
      </w:tr>
      <w:tr w:rsidR="001B4583" w14:paraId="3E3AB03F" w14:textId="77777777" w:rsidTr="00586709">
        <w:trPr>
          <w:trHeight w:val="397"/>
        </w:trPr>
        <w:tc>
          <w:tcPr>
            <w:tcW w:w="2236" w:type="dxa"/>
            <w:vAlign w:val="center"/>
          </w:tcPr>
          <w:p w14:paraId="4CC89062" w14:textId="12042E6F" w:rsidR="001B4583" w:rsidRDefault="007873A3" w:rsidP="00586709">
            <w:r>
              <w:t>Abby Sutton</w:t>
            </w:r>
          </w:p>
        </w:tc>
        <w:tc>
          <w:tcPr>
            <w:tcW w:w="2806" w:type="dxa"/>
            <w:vAlign w:val="center"/>
          </w:tcPr>
          <w:p w14:paraId="4557F025" w14:textId="5DBC3B78" w:rsidR="001B4583" w:rsidRDefault="001B4583" w:rsidP="00586709">
            <w:r>
              <w:t xml:space="preserve">e.g., </w:t>
            </w:r>
            <w:r w:rsidR="00B15508">
              <w:t>part 2</w:t>
            </w:r>
            <w:r w:rsidR="00D000D4">
              <w:t>, design</w:t>
            </w:r>
          </w:p>
        </w:tc>
        <w:tc>
          <w:tcPr>
            <w:tcW w:w="1379" w:type="dxa"/>
            <w:vAlign w:val="center"/>
          </w:tcPr>
          <w:p w14:paraId="59A48E89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18FD0878" w14:textId="77777777" w:rsidR="001B4583" w:rsidRDefault="001B4583" w:rsidP="00586709"/>
        </w:tc>
      </w:tr>
      <w:tr w:rsidR="001B4583" w14:paraId="35454320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C8833C1" w14:textId="7DFBE532" w:rsidR="001B4583" w:rsidRDefault="007873A3" w:rsidP="00586709">
            <w:r>
              <w:t>Liliana Nicolo</w:t>
            </w:r>
          </w:p>
        </w:tc>
        <w:tc>
          <w:tcPr>
            <w:tcW w:w="2806" w:type="dxa"/>
            <w:vAlign w:val="center"/>
          </w:tcPr>
          <w:p w14:paraId="40366F45" w14:textId="77777777" w:rsidR="001B4583" w:rsidRDefault="001B4583" w:rsidP="00586709"/>
        </w:tc>
        <w:tc>
          <w:tcPr>
            <w:tcW w:w="1379" w:type="dxa"/>
            <w:vAlign w:val="center"/>
          </w:tcPr>
          <w:p w14:paraId="03578329" w14:textId="77777777" w:rsidR="001B4583" w:rsidRDefault="001B4583" w:rsidP="00586709"/>
        </w:tc>
        <w:tc>
          <w:tcPr>
            <w:tcW w:w="2244" w:type="dxa"/>
          </w:tcPr>
          <w:p w14:paraId="4F4F6E3F" w14:textId="77777777" w:rsidR="001B4583" w:rsidRDefault="001B4583" w:rsidP="00586709"/>
        </w:tc>
      </w:tr>
    </w:tbl>
    <w:p w14:paraId="4BE00B22" w14:textId="77777777" w:rsidR="00D70534" w:rsidRDefault="00D70534" w:rsidP="00D70534">
      <w:pPr>
        <w:pStyle w:val="Heading1"/>
      </w:pPr>
      <w:r>
        <w:t>Description</w:t>
      </w:r>
    </w:p>
    <w:p w14:paraId="6D17E427" w14:textId="77777777" w:rsidR="00D70534" w:rsidRDefault="00D70534" w:rsidP="00D70534">
      <w:r>
        <w:t>Roughly describe the machine:</w:t>
      </w:r>
    </w:p>
    <w:p w14:paraId="48988CFA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its basic functionality (e.g., Coke Bottle Dispenser)?</w:t>
      </w:r>
    </w:p>
    <w:p w14:paraId="1F652060" w14:textId="4E5EF67E" w:rsidR="00D70534" w:rsidRDefault="00D000D4" w:rsidP="00FE5AE5">
      <w:pPr>
        <w:pStyle w:val="ListParagraph"/>
        <w:numPr>
          <w:ilvl w:val="0"/>
          <w:numId w:val="2"/>
        </w:numPr>
      </w:pPr>
      <w:r>
        <w:t>Roughly, h</w:t>
      </w:r>
      <w:r w:rsidR="00D70534">
        <w:t xml:space="preserve">ow many </w:t>
      </w:r>
      <w:r>
        <w:t>c</w:t>
      </w:r>
      <w:r w:rsidR="00D70534">
        <w:t>omponents/parts does it consist of?</w:t>
      </w:r>
    </w:p>
    <w:p w14:paraId="0597B648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the average runtime?</w:t>
      </w:r>
    </w:p>
    <w:p w14:paraId="28388C80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 xml:space="preserve">What sort of physically simulated “features” have you used, e.g., Ball Joint, Domino Effect, Levers, Motors, </w:t>
      </w:r>
    </w:p>
    <w:p w14:paraId="1C72C1A6" w14:textId="012A6509" w:rsidR="00D70534" w:rsidRDefault="00D70534" w:rsidP="00D70534">
      <w:pPr>
        <w:pStyle w:val="Heading1"/>
      </w:pPr>
      <w:r>
        <w:t>Sketches</w:t>
      </w:r>
      <w:r w:rsidR="00AD1ED6">
        <w:t>/Screenshots</w:t>
      </w:r>
    </w:p>
    <w:p w14:paraId="797BCB27" w14:textId="77777777" w:rsidR="00D70534" w:rsidRDefault="00D70534" w:rsidP="00D70534">
      <w:r>
        <w:t>Insert some key sketches or scre</w:t>
      </w:r>
      <w:r w:rsidR="00EA0EE0">
        <w:t>enshots of the machine (max. two</w:t>
      </w:r>
      <w:r>
        <w:t xml:space="preserve"> page</w:t>
      </w:r>
      <w:r w:rsidR="00EA0EE0">
        <w:t>s</w:t>
      </w:r>
      <w:r>
        <w:t>)</w:t>
      </w:r>
    </w:p>
    <w:p w14:paraId="1C301914" w14:textId="77777777" w:rsidR="00B615F8" w:rsidRPr="00D70534" w:rsidRDefault="00B615F8" w:rsidP="00D70534"/>
    <w:p w14:paraId="757FF69E" w14:textId="0DA09130" w:rsidR="00D70534" w:rsidRDefault="00CF127D" w:rsidP="00B615F8">
      <w:pPr>
        <w:pStyle w:val="Heading1"/>
      </w:pPr>
      <w:r>
        <w:t>Changelog/Diary</w:t>
      </w:r>
    </w:p>
    <w:p w14:paraId="55ADA9A8" w14:textId="1403D47B" w:rsidR="00CF127D" w:rsidRDefault="007A3969" w:rsidP="00CF127D">
      <w:pPr>
        <w:pStyle w:val="Heading2"/>
      </w:pPr>
      <w:r>
        <w:t>22</w:t>
      </w:r>
      <w:r w:rsidR="002C5842">
        <w:t>/</w:t>
      </w:r>
      <w:r>
        <w:t>7</w:t>
      </w:r>
      <w:r w:rsidR="002C5842">
        <w:t>/202</w:t>
      </w:r>
      <w:r w:rsidR="002E0AF4">
        <w:t>4</w:t>
      </w:r>
    </w:p>
    <w:p w14:paraId="6F060CE0" w14:textId="6163D2BB" w:rsidR="002C5842" w:rsidRDefault="002C5842" w:rsidP="002C5842">
      <w:pPr>
        <w:pStyle w:val="ListParagraph"/>
        <w:numPr>
          <w:ilvl w:val="0"/>
          <w:numId w:val="4"/>
        </w:numPr>
      </w:pPr>
      <w:r>
        <w:t>Assessment introduced in class</w:t>
      </w:r>
    </w:p>
    <w:p w14:paraId="61ACC0EB" w14:textId="4581A58A" w:rsidR="002C5842" w:rsidRDefault="002C5842" w:rsidP="002C5842">
      <w:pPr>
        <w:pStyle w:val="ListParagraph"/>
        <w:numPr>
          <w:ilvl w:val="0"/>
          <w:numId w:val="4"/>
        </w:numPr>
      </w:pPr>
      <w:r>
        <w:t>Find group members</w:t>
      </w:r>
    </w:p>
    <w:p w14:paraId="566FE9D5" w14:textId="17E53751" w:rsidR="002C5842" w:rsidRDefault="009018BA" w:rsidP="002C5842">
      <w:pPr>
        <w:pStyle w:val="ListParagraph"/>
        <w:numPr>
          <w:ilvl w:val="0"/>
          <w:numId w:val="4"/>
        </w:numPr>
      </w:pPr>
      <w:r>
        <w:t>Brainstorm some ideas</w:t>
      </w:r>
    </w:p>
    <w:p w14:paraId="2A35C974" w14:textId="29977C01" w:rsidR="009018BA" w:rsidRDefault="00DD5B91" w:rsidP="009018BA">
      <w:pPr>
        <w:pStyle w:val="Heading2"/>
      </w:pPr>
      <w:r>
        <w:t>29</w:t>
      </w:r>
      <w:r w:rsidR="009018BA">
        <w:t>/</w:t>
      </w:r>
      <w:r>
        <w:t>7</w:t>
      </w:r>
      <w:r w:rsidR="009018BA">
        <w:t>/202</w:t>
      </w:r>
      <w:r w:rsidR="002E0AF4">
        <w:t>4</w:t>
      </w:r>
    </w:p>
    <w:p w14:paraId="72EF08F4" w14:textId="68C7EECA" w:rsidR="009018BA" w:rsidRDefault="00DD5B91" w:rsidP="009018BA">
      <w:pPr>
        <w:pStyle w:val="ListParagraph"/>
        <w:numPr>
          <w:ilvl w:val="0"/>
          <w:numId w:val="5"/>
        </w:numPr>
      </w:pPr>
      <w:r>
        <w:t>Created first model of duck for machine</w:t>
      </w:r>
    </w:p>
    <w:p w14:paraId="083C3558" w14:textId="0A975E6D" w:rsidR="0056621A" w:rsidRDefault="00DD5B91" w:rsidP="009018BA">
      <w:pPr>
        <w:pStyle w:val="ListParagraph"/>
        <w:numPr>
          <w:ilvl w:val="0"/>
          <w:numId w:val="5"/>
        </w:numPr>
      </w:pPr>
      <w:r>
        <w:t xml:space="preserve">Created </w:t>
      </w:r>
      <w:r w:rsidR="00416DB1">
        <w:t>GitHub</w:t>
      </w:r>
      <w:r>
        <w:t xml:space="preserve"> for collaboration</w:t>
      </w:r>
    </w:p>
    <w:p w14:paraId="2C48EC18" w14:textId="59954C13" w:rsidR="00DD5B91" w:rsidRPr="002C5842" w:rsidRDefault="00416DB1" w:rsidP="009018BA">
      <w:pPr>
        <w:pStyle w:val="ListParagraph"/>
        <w:numPr>
          <w:ilvl w:val="0"/>
          <w:numId w:val="5"/>
        </w:numPr>
      </w:pPr>
      <w:r>
        <w:t>Discussed machine ideas</w:t>
      </w:r>
    </w:p>
    <w:p w14:paraId="49250FCC" w14:textId="77777777" w:rsidR="00D70534" w:rsidRPr="00D70534" w:rsidRDefault="00D70534" w:rsidP="00D70534"/>
    <w:p w14:paraId="2DDBDD74" w14:textId="77777777" w:rsidR="00D70534" w:rsidRPr="00D70534" w:rsidRDefault="00D70534" w:rsidP="00D70534"/>
    <w:p w14:paraId="66CB6489" w14:textId="77777777" w:rsidR="00D70534" w:rsidRPr="00D70534" w:rsidRDefault="00D70534" w:rsidP="00D70534"/>
    <w:sectPr w:rsidR="00D70534" w:rsidRPr="00D70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E6D20"/>
    <w:multiLevelType w:val="hybridMultilevel"/>
    <w:tmpl w:val="79B69A1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54964"/>
    <w:multiLevelType w:val="hybridMultilevel"/>
    <w:tmpl w:val="74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F65BD"/>
    <w:multiLevelType w:val="hybridMultilevel"/>
    <w:tmpl w:val="A3FA36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95630"/>
    <w:multiLevelType w:val="hybridMultilevel"/>
    <w:tmpl w:val="4EC8A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A3A6B"/>
    <w:multiLevelType w:val="hybridMultilevel"/>
    <w:tmpl w:val="C63C692E"/>
    <w:lvl w:ilvl="0" w:tplc="1B362E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774144">
    <w:abstractNumId w:val="0"/>
  </w:num>
  <w:num w:numId="2" w16cid:durableId="670641651">
    <w:abstractNumId w:val="4"/>
  </w:num>
  <w:num w:numId="3" w16cid:durableId="1195390907">
    <w:abstractNumId w:val="2"/>
  </w:num>
  <w:num w:numId="4" w16cid:durableId="347483529">
    <w:abstractNumId w:val="1"/>
  </w:num>
  <w:num w:numId="5" w16cid:durableId="326618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YxMTWyNDQzMzNQ0lEKTi0uzszPAykwrAUAG6sK+CwAAAA="/>
  </w:docVars>
  <w:rsids>
    <w:rsidRoot w:val="00D70534"/>
    <w:rsid w:val="00001156"/>
    <w:rsid w:val="001968FE"/>
    <w:rsid w:val="001B4583"/>
    <w:rsid w:val="00215799"/>
    <w:rsid w:val="002C5842"/>
    <w:rsid w:val="002E0AF4"/>
    <w:rsid w:val="003717D7"/>
    <w:rsid w:val="003978BA"/>
    <w:rsid w:val="00416DB1"/>
    <w:rsid w:val="00417E1B"/>
    <w:rsid w:val="004F66FD"/>
    <w:rsid w:val="0056621A"/>
    <w:rsid w:val="005D137A"/>
    <w:rsid w:val="00635C76"/>
    <w:rsid w:val="006934FC"/>
    <w:rsid w:val="007873A3"/>
    <w:rsid w:val="007A3969"/>
    <w:rsid w:val="008214DB"/>
    <w:rsid w:val="008C4EE2"/>
    <w:rsid w:val="009018BA"/>
    <w:rsid w:val="009A15FC"/>
    <w:rsid w:val="00A5653D"/>
    <w:rsid w:val="00A8427C"/>
    <w:rsid w:val="00A97563"/>
    <w:rsid w:val="00AD1ED6"/>
    <w:rsid w:val="00B1413C"/>
    <w:rsid w:val="00B15508"/>
    <w:rsid w:val="00B615F8"/>
    <w:rsid w:val="00CF127D"/>
    <w:rsid w:val="00D000D4"/>
    <w:rsid w:val="00D70534"/>
    <w:rsid w:val="00D80D67"/>
    <w:rsid w:val="00DC65F8"/>
    <w:rsid w:val="00DD5B91"/>
    <w:rsid w:val="00EA0EE0"/>
    <w:rsid w:val="00EA55AD"/>
    <w:rsid w:val="00EB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E329"/>
  <w15:chartTrackingRefBased/>
  <w15:docId w15:val="{5CB25C7E-102A-4C66-9C81-3501CDD5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2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3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53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70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534"/>
    <w:pPr>
      <w:ind w:left="720"/>
      <w:contextualSpacing/>
    </w:pPr>
  </w:style>
  <w:style w:type="table" w:styleId="ListTable2-Accent1">
    <w:name w:val="List Table 2 Accent 1"/>
    <w:basedOn w:val="TableNormal"/>
    <w:uiPriority w:val="47"/>
    <w:rsid w:val="001B458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12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arks</dc:creator>
  <cp:keywords/>
  <dc:description/>
  <cp:lastModifiedBy>Abby Sutton</cp:lastModifiedBy>
  <cp:revision>32</cp:revision>
  <dcterms:created xsi:type="dcterms:W3CDTF">2016-04-03T01:51:00Z</dcterms:created>
  <dcterms:modified xsi:type="dcterms:W3CDTF">2024-07-30T00:07:00Z</dcterms:modified>
</cp:coreProperties>
</file>